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0211656F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D83FF2" w:rsidRPr="00894004">
          <w:rPr>
            <w:rStyle w:val="Hyperlink"/>
          </w:rPr>
          <w:t>https://judge.softuni.bg/Contests/2763/DOM-Manip</w:t>
        </w:r>
        <w:r w:rsidR="00D83FF2" w:rsidRPr="00894004">
          <w:rPr>
            <w:rStyle w:val="Hyperlink"/>
          </w:rPr>
          <w:t>u</w:t>
        </w:r>
        <w:r w:rsidR="00D83FF2" w:rsidRPr="00894004">
          <w:rPr>
            <w:rStyle w:val="Hyperlink"/>
          </w:rPr>
          <w:t>lat</w:t>
        </w:r>
        <w:r w:rsidR="00D83FF2" w:rsidRPr="00894004">
          <w:rPr>
            <w:rStyle w:val="Hyperlink"/>
          </w:rPr>
          <w:t>i</w:t>
        </w:r>
        <w:r w:rsidR="00D83FF2" w:rsidRPr="00894004">
          <w:rPr>
            <w:rStyle w:val="Hyperlink"/>
          </w:rPr>
          <w:t>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0A2B3129" w:rsidR="009678AA" w:rsidRDefault="009678AA" w:rsidP="001D3B97">
      <w:pPr>
        <w:pStyle w:val="Heading2"/>
      </w:pPr>
      <w:r w:rsidRPr="001D3B97">
        <w:t>Sections</w:t>
      </w:r>
    </w:p>
    <w:p w14:paraId="3609993C" w14:textId="5664FADD" w:rsidR="009339D6" w:rsidRPr="009339D6" w:rsidRDefault="00246121" w:rsidP="009339D6">
      <w:r w:rsidRPr="00246121">
        <w:rPr>
          <w:noProof/>
        </w:rPr>
        <w:drawing>
          <wp:inline distT="0" distB="0" distL="0" distR="0" wp14:anchorId="7AF8D583" wp14:editId="3723EBA4">
            <wp:extent cx="5334462" cy="4298052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42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lastRenderedPageBreak/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5A295FD6" w:rsidR="009678AA" w:rsidRDefault="009678AA" w:rsidP="00752E3C">
      <w:pPr>
        <w:pStyle w:val="Heading2"/>
      </w:pPr>
      <w:r w:rsidRPr="001D3B97">
        <w:lastRenderedPageBreak/>
        <w:t>Time Converter</w:t>
      </w:r>
      <w:r w:rsidR="004B156A" w:rsidRPr="004B156A">
        <w:rPr>
          <w:noProof/>
        </w:rPr>
        <w:drawing>
          <wp:inline distT="0" distB="0" distL="0" distR="0" wp14:anchorId="66FEB77F" wp14:editId="54D271E1">
            <wp:extent cx="5182049" cy="69195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69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2E3C" w:rsidRPr="00752E3C">
        <w:rPr>
          <w:noProof/>
        </w:rPr>
        <w:drawing>
          <wp:inline distT="0" distB="0" distL="0" distR="0" wp14:anchorId="004E74E1" wp14:editId="1817F1D5">
            <wp:extent cx="4539343" cy="159692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9343" cy="159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54BDB" w14:textId="77777777" w:rsidR="00752E3C" w:rsidRPr="00752E3C" w:rsidRDefault="00752E3C" w:rsidP="00752E3C"/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lastRenderedPageBreak/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0DB3F57F" w:rsidR="009678AA" w:rsidRDefault="009678AA" w:rsidP="001D3B97">
      <w:pPr>
        <w:pStyle w:val="Heading2"/>
        <w:rPr>
          <w:noProof/>
        </w:rPr>
      </w:pPr>
      <w:r w:rsidRPr="009678AA">
        <w:rPr>
          <w:noProof/>
        </w:rPr>
        <w:t>Locked Profile</w:t>
      </w:r>
    </w:p>
    <w:p w14:paraId="4BDDCA40" w14:textId="041D513E" w:rsidR="0022683F" w:rsidRPr="0022683F" w:rsidRDefault="0057704F" w:rsidP="0022683F">
      <w:pPr>
        <w:rPr>
          <w:lang w:val="bg-BG"/>
        </w:rPr>
      </w:pPr>
      <w:r>
        <w:rPr>
          <w:noProof/>
        </w:rPr>
        <w:pict w14:anchorId="73C26993">
          <v:shape id="_x0000_s1028" style="position:absolute;margin-left:322.05pt;margin-top:212.05pt;width:46.35pt;height:20.45pt;z-index:251661312" coordsize="927,409" path="m13,hdc19,77,25,154,31,231v3,31,5,123,9,92c45,280,,44,105,10v50,12,74,42,102,83c204,139,204,185,197,231v-3,19,-18,55,-18,55c198,362,235,331,317,323,374,269,515,248,594,222v24,-24,41,-51,65,-74c671,101,687,66,631,46v-31,3,-62,5,-92,10c468,67,452,134,419,185v7,97,-19,121,55,148c515,372,630,392,687,406v34,-3,69,3,101,-9c833,380,858,309,890,277v37,-94,4,-7,27,-74c920,194,927,176,927,176e" filled="f">
            <v:path arrowok="t"/>
          </v:shape>
        </w:pict>
      </w:r>
      <w:r>
        <w:rPr>
          <w:noProof/>
        </w:rPr>
        <w:pict w14:anchorId="59E12245">
          <v:shape id="_x0000_s1027" style="position:absolute;margin-left:286.7pt;margin-top:207.9pt;width:23.55pt;height:16.2pt;z-index:251660288" coordsize="471,324" path="m147,hdc75,85,,110,46,222v5,13,25,11,37,18c93,246,101,254,111,259v18,8,55,18,55,18c213,309,284,314,341,323v31,-3,63,1,93,-9c463,304,471,231,471,231,450,128,467,140,387,120,305,79,220,74,129,74e" filled="f">
            <v:path arrowok="t"/>
          </v:shape>
        </w:pict>
      </w:r>
      <w:r>
        <w:rPr>
          <w:noProof/>
        </w:rPr>
        <w:pict w14:anchorId="6EF7467D">
          <v:shape id="_x0000_s1026" style="position:absolute;margin-left:273.25pt;margin-top:207.9pt;width:8.3pt;height:9.9pt;z-index:251659264" coordsize="166,198" path="m1,46hdc4,55,,74,10,74v10,,6,-19,10,-28c31,24,40,17,56,v46,9,61,15,93,46c166,99,140,142,140,194v,4,6,-6,9,-9e" filled="f">
            <v:path arrowok="t"/>
          </v:shape>
        </w:pict>
      </w:r>
      <w:r w:rsidR="0022683F" w:rsidRPr="0022683F">
        <w:rPr>
          <w:noProof/>
        </w:rPr>
        <w:drawing>
          <wp:inline distT="0" distB="0" distL="0" distR="0" wp14:anchorId="0EA4458E" wp14:editId="3FB0739D">
            <wp:extent cx="6626225" cy="35445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lastRenderedPageBreak/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20CF19CA" w:rsidR="00816160" w:rsidRDefault="00816160" w:rsidP="00816160">
      <w:pPr>
        <w:pStyle w:val="Heading2"/>
        <w:rPr>
          <w:noProof/>
        </w:rPr>
      </w:pPr>
      <w:r w:rsidRPr="009678AA">
        <w:rPr>
          <w:noProof/>
        </w:rPr>
        <w:lastRenderedPageBreak/>
        <w:t>Fill Dropdown</w:t>
      </w:r>
    </w:p>
    <w:p w14:paraId="441D0CCF" w14:textId="6BB5DAD1" w:rsidR="00C760BD" w:rsidRPr="00C760BD" w:rsidRDefault="00C760BD" w:rsidP="00C760BD">
      <w:r w:rsidRPr="00C760BD">
        <w:rPr>
          <w:noProof/>
        </w:rPr>
        <w:drawing>
          <wp:inline distT="0" distB="0" distL="0" distR="0" wp14:anchorId="3A9861D0" wp14:editId="02ED32F8">
            <wp:extent cx="5433531" cy="30863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3114B94C" w:rsidR="009678AA" w:rsidRDefault="009678AA" w:rsidP="001D3B97">
      <w:pPr>
        <w:pStyle w:val="Heading2"/>
      </w:pPr>
      <w:r w:rsidRPr="009678AA">
        <w:t>Encode and Decode Messages</w:t>
      </w:r>
    </w:p>
    <w:p w14:paraId="0315572E" w14:textId="0F4E5859" w:rsidR="00F92F7E" w:rsidRDefault="00F92F7E" w:rsidP="00F92F7E">
      <w:r w:rsidRPr="00F92F7E">
        <w:drawing>
          <wp:inline distT="0" distB="0" distL="0" distR="0" wp14:anchorId="2D7E741B" wp14:editId="6738F650">
            <wp:extent cx="1935648" cy="259102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35648" cy="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FF66B" w14:textId="0DACE4C4" w:rsidR="00F92F7E" w:rsidRDefault="00F92F7E" w:rsidP="00F92F7E">
      <w:r w:rsidRPr="00F92F7E">
        <w:lastRenderedPageBreak/>
        <w:drawing>
          <wp:inline distT="0" distB="0" distL="0" distR="0" wp14:anchorId="353247BB" wp14:editId="64F6A1C7">
            <wp:extent cx="1935648" cy="259102"/>
            <wp:effectExtent l="0" t="0" r="762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35648" cy="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5A9A">
        <w:t xml:space="preserve"> NO REPETITION</w:t>
      </w:r>
    </w:p>
    <w:p w14:paraId="3CD0DE23" w14:textId="77777777" w:rsidR="00075A9A" w:rsidRPr="00F92F7E" w:rsidRDefault="00075A9A" w:rsidP="00F92F7E"/>
    <w:p w14:paraId="179D57F4" w14:textId="6AD19683" w:rsidR="00883B23" w:rsidRPr="00883B23" w:rsidRDefault="00883B23" w:rsidP="00883B23">
      <w:r w:rsidRPr="00883B23">
        <w:drawing>
          <wp:inline distT="0" distB="0" distL="0" distR="0" wp14:anchorId="058822CB" wp14:editId="714FC390">
            <wp:extent cx="6626225" cy="52660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6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38546" w14:textId="77777777" w:rsidR="00C760BD" w:rsidRPr="00C760BD" w:rsidRDefault="00C760BD" w:rsidP="00C760BD"/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282C8CD9" w:rsidR="00FE3AFD" w:rsidRDefault="00FE3AFD" w:rsidP="001D3B97">
      <w:pPr>
        <w:pStyle w:val="Heading2"/>
      </w:pPr>
      <w:r w:rsidRPr="000B051E">
        <w:t>Furniture</w:t>
      </w:r>
    </w:p>
    <w:p w14:paraId="50242012" w14:textId="77777777" w:rsidR="00C760BD" w:rsidRPr="00C760BD" w:rsidRDefault="00C760BD" w:rsidP="00C760BD"/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lastRenderedPageBreak/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18B007C8" w:rsidR="009678AA" w:rsidRDefault="009678AA" w:rsidP="001D3B97">
      <w:pPr>
        <w:pStyle w:val="Heading2"/>
        <w:rPr>
          <w:noProof/>
        </w:rPr>
      </w:pPr>
      <w:r w:rsidRPr="009678AA">
        <w:rPr>
          <w:noProof/>
        </w:rPr>
        <w:t xml:space="preserve">Distance </w:t>
      </w:r>
      <w:r w:rsidRPr="0099728D">
        <w:rPr>
          <w:noProof/>
          <w:highlight w:val="yellow"/>
        </w:rPr>
        <w:t>Converter</w:t>
      </w:r>
      <w:r w:rsidR="001D3B97" w:rsidRPr="0099728D">
        <w:rPr>
          <w:noProof/>
          <w:highlight w:val="yellow"/>
        </w:rPr>
        <w:t xml:space="preserve"> *</w:t>
      </w:r>
      <w:r w:rsidR="00075A9A" w:rsidRPr="0099728D">
        <w:rPr>
          <w:noProof/>
          <w:highlight w:val="yellow"/>
        </w:rPr>
        <w:t xml:space="preserve"> Nqma </w:t>
      </w:r>
      <w:r w:rsidR="00075A9A" w:rsidRPr="00075A9A">
        <w:rPr>
          <w:noProof/>
          <w:highlight w:val="yellow"/>
        </w:rPr>
        <w:t>smis</w:t>
      </w:r>
      <w:r w:rsidR="0099728D">
        <w:rPr>
          <w:noProof/>
        </w:rPr>
        <w:t>!!</w:t>
      </w:r>
    </w:p>
    <w:p w14:paraId="3846C2BC" w14:textId="77777777" w:rsidR="00C760BD" w:rsidRPr="00C760BD" w:rsidRDefault="00C760BD" w:rsidP="00C760BD"/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3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9E38F" w14:textId="77777777" w:rsidR="0057704F" w:rsidRDefault="0057704F" w:rsidP="008068A2">
      <w:pPr>
        <w:spacing w:after="0" w:line="240" w:lineRule="auto"/>
      </w:pPr>
      <w:r>
        <w:separator/>
      </w:r>
    </w:p>
  </w:endnote>
  <w:endnote w:type="continuationSeparator" w:id="0">
    <w:p w14:paraId="478E8BFC" w14:textId="77777777" w:rsidR="0057704F" w:rsidRDefault="005770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57704F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EA48F" w14:textId="77777777" w:rsidR="0057704F" w:rsidRDefault="0057704F" w:rsidP="008068A2">
      <w:pPr>
        <w:spacing w:after="0" w:line="240" w:lineRule="auto"/>
      </w:pPr>
      <w:r>
        <w:separator/>
      </w:r>
    </w:p>
  </w:footnote>
  <w:footnote w:type="continuationSeparator" w:id="0">
    <w:p w14:paraId="1F49C959" w14:textId="77777777" w:rsidR="0057704F" w:rsidRDefault="005770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75A9A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2683F"/>
    <w:rsid w:val="002326A7"/>
    <w:rsid w:val="00232E7D"/>
    <w:rsid w:val="002340A4"/>
    <w:rsid w:val="00246121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6574D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B156A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7704F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0DB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2E3C"/>
    <w:rsid w:val="007545E0"/>
    <w:rsid w:val="00763912"/>
    <w:rsid w:val="007730AB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83B23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339D6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9728D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26BD8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760BD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83FF2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2F7E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83F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s://sudoku.com/how-to-play/sudoku-rules-for-complete%20beginners/" TargetMode="External"/><Relationship Id="rId37" Type="http://schemas.openxmlformats.org/officeDocument/2006/relationships/image" Target="media/image27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3.png"/><Relationship Id="rId13" Type="http://schemas.openxmlformats.org/officeDocument/2006/relationships/image" Target="media/image3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7.png"/><Relationship Id="rId2" Type="http://schemas.openxmlformats.org/officeDocument/2006/relationships/image" Target="media/image3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2.png"/><Relationship Id="rId11" Type="http://schemas.openxmlformats.org/officeDocument/2006/relationships/image" Target="media/image3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8.png"/><Relationship Id="rId4" Type="http://schemas.openxmlformats.org/officeDocument/2006/relationships/image" Target="media/image3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0</TotalTime>
  <Pages>16</Pages>
  <Words>1229</Words>
  <Characters>7011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69</cp:revision>
  <cp:lastPrinted>2015-10-26T22:35:00Z</cp:lastPrinted>
  <dcterms:created xsi:type="dcterms:W3CDTF">2019-11-12T12:29:00Z</dcterms:created>
  <dcterms:modified xsi:type="dcterms:W3CDTF">2022-07-23T13:36:00Z</dcterms:modified>
  <cp:category>programming; education; software engineering; software development</cp:category>
</cp:coreProperties>
</file>